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7398A" w14:textId="77777777" w:rsidR="008C66F9" w:rsidRPr="00F04A9B" w:rsidRDefault="004111B0">
      <w:pPr>
        <w:pStyle w:val="1"/>
        <w:rPr>
          <w:color w:val="auto"/>
        </w:rPr>
      </w:pPr>
      <w:bookmarkStart w:id="0" w:name="group-1"/>
      <w:r w:rsidRPr="00F04A9B">
        <w:rPr>
          <w:color w:val="auto"/>
        </w:rPr>
        <w:t>Group 1</w:t>
      </w:r>
      <w:bookmarkEnd w:id="0"/>
    </w:p>
    <w:p w14:paraId="1F673CC0" w14:textId="77777777" w:rsidR="008C66F9" w:rsidRPr="00F04A9B" w:rsidRDefault="008C66F9">
      <w:pPr>
        <w:pStyle w:val="FirstParagraph"/>
      </w:pPr>
    </w:p>
    <w:p w14:paraId="56924E84" w14:textId="77777777" w:rsidR="008C66F9" w:rsidRPr="00F04A9B" w:rsidRDefault="004111B0">
      <w:pPr>
        <w:pStyle w:val="a0"/>
      </w:pPr>
      <w:r w:rsidRPr="00F04A9B">
        <w:rPr>
          <w:b/>
        </w:rPr>
        <w:t>Problem 4.3.</w:t>
      </w:r>
    </w:p>
    <w:p w14:paraId="45DB03B5" w14:textId="77777777" w:rsidR="008C66F9" w:rsidRPr="00F04A9B" w:rsidRDefault="004111B0">
      <w:pPr>
        <w:pStyle w:val="a0"/>
      </w:pPr>
      <w:r w:rsidRPr="00F04A9B">
        <w:t xml:space="preserve"> </w:t>
      </w:r>
      <w:r w:rsidRPr="00F04A9B">
        <w:rPr>
          <w:b/>
        </w:rPr>
        <w:t>(a)</w:t>
      </w:r>
      <w:r w:rsidRPr="00F04A9B">
        <w:t xml:space="preserve"> </w:t>
      </w:r>
      <w:r w:rsidRPr="00F04A9B">
        <w:rPr>
          <w:i/>
        </w:rPr>
        <w:t xml:space="preserve">Verify that the propositional formula </w:t>
      </w:r>
      <m:oMath>
        <m:r>
          <w:rPr>
            <w:rFonts w:ascii="Cambria Math" w:hAnsi="Cambria Math"/>
          </w:rPr>
          <m:t>(P</m:t>
        </m:r>
      </m:oMath>
      <w:r w:rsidRPr="00F04A9B">
        <w:rPr>
          <w:i/>
        </w:rPr>
        <w:t xml:space="preserve"> AND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Q</m:t>
            </m:r>
          </m:e>
        </m:bar>
        <m:r>
          <w:rPr>
            <w:rFonts w:ascii="Cambria Math" w:hAnsi="Cambria Math"/>
          </w:rPr>
          <m:t>)</m:t>
        </m:r>
      </m:oMath>
      <w:r w:rsidRPr="00F04A9B">
        <w:rPr>
          <w:i/>
        </w:rPr>
        <w:t xml:space="preserve"> OR </w:t>
      </w:r>
      <m:oMath>
        <m:r>
          <w:rPr>
            <w:rFonts w:ascii="Cambria Math" w:hAnsi="Cambria Math"/>
          </w:rPr>
          <m:t>(P</m:t>
        </m:r>
      </m:oMath>
      <w:r w:rsidRPr="00F04A9B">
        <w:rPr>
          <w:i/>
        </w:rPr>
        <w:t xml:space="preserve"> AND </w:t>
      </w:r>
      <m:oMath>
        <m:r>
          <w:rPr>
            <w:rFonts w:ascii="Cambria Math" w:hAnsi="Cambria Math"/>
          </w:rPr>
          <m:t>Q)</m:t>
        </m:r>
      </m:oMath>
      <w:r w:rsidRPr="00F04A9B">
        <w:rPr>
          <w:i/>
        </w:rPr>
        <w:t xml:space="preserve"> is equivalent to </w:t>
      </w:r>
      <m:oMath>
        <m:r>
          <w:rPr>
            <w:rFonts w:ascii="Cambria Math" w:hAnsi="Cambria Math"/>
          </w:rPr>
          <m:t>P</m:t>
        </m:r>
      </m:oMath>
      <w:r w:rsidRPr="00F04A9B">
        <w:rPr>
          <w:i/>
        </w:rPr>
        <w:t>.</w:t>
      </w:r>
      <w:r w:rsidRPr="00F04A9B">
        <w:br/>
        <w:t xml:space="preserve"> </w:t>
      </w:r>
      <w:r w:rsidRPr="00F04A9B">
        <w:rPr>
          <w:b/>
        </w:rPr>
        <w:t>(b)</w:t>
      </w:r>
      <w:r w:rsidRPr="00F04A9B">
        <w:t xml:space="preserve"> </w:t>
      </w:r>
      <w:r w:rsidRPr="00F04A9B">
        <w:rPr>
          <w:i/>
        </w:rPr>
        <w:t>Prove that</w:t>
      </w:r>
    </w:p>
    <w:p w14:paraId="7E2A03DA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=(A-B)∪(A∩B)</m:t>
          </m:r>
        </m:oMath>
      </m:oMathPara>
    </w:p>
    <w:p w14:paraId="2CE2BEE1" w14:textId="77777777" w:rsidR="008C66F9" w:rsidRPr="00F04A9B" w:rsidRDefault="004111B0">
      <w:pPr>
        <w:pStyle w:val="FirstParagraph"/>
      </w:pPr>
      <w:r w:rsidRPr="00F04A9B">
        <w:t xml:space="preserve"> </w:t>
      </w:r>
      <w:r w:rsidRPr="00F04A9B">
        <w:rPr>
          <w:i/>
        </w:rPr>
        <w:t xml:space="preserve">for all sets, </w:t>
      </w:r>
      <m:oMath>
        <m:r>
          <w:rPr>
            <w:rFonts w:ascii="Cambria Math" w:hAnsi="Cambria Math"/>
          </w:rPr>
          <m:t>A,B</m:t>
        </m:r>
      </m:oMath>
      <w:r w:rsidRPr="00F04A9B">
        <w:rPr>
          <w:i/>
        </w:rPr>
        <w:t>, by showing</w:t>
      </w:r>
    </w:p>
    <w:p w14:paraId="11C17ACF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∈A</m:t>
          </m:r>
          <m:r>
            <m:rPr>
              <m:sty m:val="p"/>
            </m:rPr>
            <w:rPr>
              <w:rFonts w:ascii="Cambria Math" w:hAnsi="Cambria Math"/>
            </w:rPr>
            <m:t xml:space="preserve"> IFF </m:t>
          </m:r>
          <m:r>
            <w:rPr>
              <w:rFonts w:ascii="Cambria Math" w:hAnsi="Cambria Math"/>
            </w:rPr>
            <m:t>x∈(A-B)∪(A∩B)</m:t>
          </m:r>
        </m:oMath>
      </m:oMathPara>
    </w:p>
    <w:p w14:paraId="46910C19" w14:textId="77777777" w:rsidR="008C66F9" w:rsidRPr="00F04A9B" w:rsidRDefault="004111B0">
      <w:pPr>
        <w:pStyle w:val="FirstParagraph"/>
      </w:pPr>
      <w:r w:rsidRPr="00F04A9B">
        <w:t xml:space="preserve"> </w:t>
      </w:r>
      <w:r w:rsidRPr="00F04A9B">
        <w:rPr>
          <w:i/>
        </w:rPr>
        <w:t xml:space="preserve">for all elements </w:t>
      </w:r>
      <m:oMath>
        <m:r>
          <w:rPr>
            <w:rFonts w:ascii="Cambria Math" w:hAnsi="Cambria Math"/>
          </w:rPr>
          <m:t>x</m:t>
        </m:r>
      </m:oMath>
      <w:r w:rsidRPr="00F04A9B">
        <w:rPr>
          <w:i/>
        </w:rPr>
        <w:t xml:space="preserve"> using the equivalence of part (a) in a chain of IFF's.</w:t>
      </w:r>
    </w:p>
    <w:p w14:paraId="4589FE10" w14:textId="77777777" w:rsidR="008C66F9" w:rsidRPr="00F04A9B" w:rsidRDefault="008C66F9">
      <w:pPr>
        <w:pStyle w:val="a0"/>
      </w:pPr>
    </w:p>
    <w:p w14:paraId="2E9A8CD5" w14:textId="6E19141F" w:rsidR="008C66F9" w:rsidRPr="00F04A9B" w:rsidRDefault="004111B0" w:rsidP="00163AE8">
      <w:r w:rsidRPr="00F04A9B">
        <w:rPr>
          <w:b/>
        </w:rPr>
        <w:t>(a)</w:t>
      </w:r>
      <w:r w:rsidRPr="00F04A9B">
        <w:t xml:space="preserve">  </w:t>
      </w:r>
      <m:oMath>
        <m:r>
          <w:rPr>
            <w:rFonts w:ascii="Cambria Math" w:hAnsi="Cambria Math"/>
          </w:rPr>
          <m:t>Proof.</m:t>
        </m:r>
      </m:oMath>
      <w:r w:rsidRPr="00F04A9B">
        <w:t xml:space="preserve"> The equality is equivalent to the assertion that</w:t>
      </w:r>
    </w:p>
    <w:p w14:paraId="7A199CF2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∈(P</m:t>
          </m:r>
          <m:r>
            <m:rPr>
              <m:sty m:val="p"/>
            </m:rPr>
            <w:rPr>
              <w:rFonts w:ascii="Cambria Math" w:hAnsi="Cambria Math"/>
            </w:rPr>
            <m:t xml:space="preserve"> AND 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Q</m:t>
              </m:r>
            </m:e>
          </m:bar>
          <m: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 xml:space="preserve"> OR </m:t>
          </m:r>
          <m:r>
            <w:rPr>
              <w:rFonts w:ascii="Cambria Math" w:hAnsi="Cambria Math"/>
            </w:rPr>
            <m:t>(P</m:t>
          </m:r>
          <m:r>
            <m:rPr>
              <m:sty m:val="p"/>
            </m:rPr>
            <w:rPr>
              <w:rFonts w:ascii="Cambria Math" w:hAnsi="Cambria Math"/>
            </w:rPr>
            <m:t xml:space="preserve"> AND </m:t>
          </m:r>
          <m:r>
            <w:rPr>
              <w:rFonts w:ascii="Cambria Math" w:hAnsi="Cambria Math"/>
            </w:rPr>
            <m:t>Q)</m:t>
          </m:r>
          <m:r>
            <m:rPr>
              <m:sty m:val="p"/>
            </m:rPr>
            <w:rPr>
              <w:rFonts w:ascii="Cambria Math" w:hAnsi="Cambria Math"/>
            </w:rPr>
            <m:t xml:space="preserve"> iff </m:t>
          </m:r>
          <m:r>
            <w:rPr>
              <w:rFonts w:ascii="Cambria Math" w:hAnsi="Cambria Math"/>
            </w:rPr>
            <m:t>x∈P</m:t>
          </m:r>
        </m:oMath>
      </m:oMathPara>
    </w:p>
    <w:p w14:paraId="43A6DA63" w14:textId="7322C8BE" w:rsidR="008C66F9" w:rsidRPr="00F04A9B" w:rsidRDefault="004111B0" w:rsidP="00163AE8">
      <w:pPr>
        <w:pStyle w:val="FirstParagraph"/>
      </w:pPr>
      <w:r w:rsidRPr="00F04A9B">
        <w:t xml:space="preserve"> for all </w:t>
      </w:r>
      <m:oMath>
        <m:r>
          <w:rPr>
            <w:rFonts w:ascii="Cambria Math" w:hAnsi="Cambria Math"/>
          </w:rPr>
          <m:t>x</m:t>
        </m:r>
      </m:oMath>
      <w:r w:rsidRPr="00F04A9B">
        <w:t>. Now we'll prove by a chain of iff's.</w:t>
      </w:r>
      <w:r w:rsidRPr="00F04A9B">
        <w:br/>
        <w:t xml:space="preserve"> Now we have</w:t>
      </w:r>
    </w:p>
    <w:p w14:paraId="7314E626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∈(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Q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(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Q)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Q)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(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P</m:t>
                </m:r>
              </m:e>
              <m:e/>
            </m:mr>
          </m:m>
        </m:oMath>
      </m:oMathPara>
    </w:p>
    <w:p w14:paraId="3DDE9AED" w14:textId="77777777" w:rsidR="00163AE8" w:rsidRDefault="00163AE8" w:rsidP="00163AE8">
      <w:pPr>
        <w:rPr>
          <w:b/>
        </w:rPr>
      </w:pPr>
    </w:p>
    <w:p w14:paraId="1694EB47" w14:textId="1FEA47FF" w:rsidR="008C66F9" w:rsidRPr="00F04A9B" w:rsidRDefault="004111B0" w:rsidP="00163AE8">
      <w:r w:rsidRPr="00F04A9B">
        <w:rPr>
          <w:b/>
        </w:rPr>
        <w:t>(b)</w:t>
      </w:r>
      <w:r w:rsidRPr="00F04A9B">
        <w:t xml:space="preserve">  </w:t>
      </w:r>
      <m:oMath>
        <m:r>
          <w:rPr>
            <w:rFonts w:ascii="Cambria Math" w:hAnsi="Cambria Math"/>
          </w:rPr>
          <m:t>Proof.</m:t>
        </m:r>
      </m:oMath>
      <w:r w:rsidRPr="00F04A9B">
        <w:t xml:space="preserve"> The equality is equivalent to the assertion that</w:t>
      </w:r>
    </w:p>
    <w:p w14:paraId="6A12C062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∈A</m:t>
          </m:r>
          <m:r>
            <m:rPr>
              <m:sty m:val="p"/>
            </m:rPr>
            <w:rPr>
              <w:rFonts w:ascii="Cambria Math" w:hAnsi="Cambria Math"/>
            </w:rPr>
            <m:t xml:space="preserve"> iff </m:t>
          </m:r>
          <m:r>
            <w:rPr>
              <w:rFonts w:ascii="Cambria Math" w:hAnsi="Cambria Math"/>
            </w:rPr>
            <m:t>x∈(A-B)∪(A∩B)</m:t>
          </m:r>
        </m:oMath>
      </m:oMathPara>
    </w:p>
    <w:p w14:paraId="6C6B5547" w14:textId="187C280C" w:rsidR="008C66F9" w:rsidRPr="00F04A9B" w:rsidRDefault="004111B0" w:rsidP="00163AE8">
      <w:pPr>
        <w:pStyle w:val="FirstParagraph"/>
      </w:pPr>
      <w:r w:rsidRPr="00F04A9B">
        <w:t xml:space="preserve">for all </w:t>
      </w:r>
      <m:oMath>
        <m:r>
          <w:rPr>
            <w:rFonts w:ascii="Cambria Math" w:hAnsi="Cambria Math"/>
          </w:rPr>
          <m:t>x</m:t>
        </m:r>
      </m:oMath>
      <w:r w:rsidRPr="00F04A9B">
        <w:t>. Now we'll prove by a chain of iff's.</w:t>
      </w:r>
      <w:r w:rsidRPr="00F04A9B">
        <w:br/>
        <w:t>Now we have</w:t>
      </w:r>
    </w:p>
    <w:p w14:paraId="645F871F" w14:textId="4E87C594" w:rsidR="008C66F9" w:rsidRPr="00F04A9B" w:rsidRDefault="00745523" w:rsidP="00163AE8">
      <w:pPr>
        <w:pStyle w:val="Compact"/>
      </w:pPr>
      <m:oMathPara>
        <m:oMath>
          <m:m>
            <m:mPr>
              <m:plcHide m:val="1"/>
              <m:cGp m:val="16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∈(A-B)∪(A∩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∈A-B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x∈A∩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x∉B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x∈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x∈B)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(x∉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x∈B)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(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(x∈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x∉B)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(x∈A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A</m:t>
                </m:r>
              </m:e>
              <m:e/>
            </m:mr>
          </m:m>
        </m:oMath>
      </m:oMathPara>
    </w:p>
    <w:p w14:paraId="0CB9A7E8" w14:textId="77777777" w:rsidR="00163AE8" w:rsidRDefault="00163AE8">
      <w:pPr>
        <w:pStyle w:val="FirstParagraph"/>
        <w:rPr>
          <w:b/>
        </w:rPr>
      </w:pPr>
    </w:p>
    <w:p w14:paraId="2C32D465" w14:textId="77777777" w:rsidR="00163AE8" w:rsidRDefault="00163AE8">
      <w:pPr>
        <w:pStyle w:val="FirstParagraph"/>
        <w:rPr>
          <w:b/>
        </w:rPr>
      </w:pPr>
    </w:p>
    <w:p w14:paraId="3FCFA3BA" w14:textId="496B15DE" w:rsidR="008C66F9" w:rsidRPr="00F04A9B" w:rsidRDefault="004111B0">
      <w:pPr>
        <w:pStyle w:val="FirstParagraph"/>
      </w:pPr>
      <w:r w:rsidRPr="00F04A9B">
        <w:rPr>
          <w:b/>
        </w:rPr>
        <w:t>Problem 4.5.</w:t>
      </w:r>
      <w:r w:rsidRPr="00F04A9B">
        <w:br/>
      </w:r>
      <w:r w:rsidRPr="00F04A9B">
        <w:rPr>
          <w:i/>
        </w:rPr>
        <w:t>Prove De Morgan's Law for set equality</w:t>
      </w:r>
    </w:p>
    <w:p w14:paraId="1BC8ECE4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∩B</m:t>
              </m:r>
            </m:e>
          </m:bar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∪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</m:oMath>
      </m:oMathPara>
    </w:p>
    <w:p w14:paraId="0634A3E6" w14:textId="77777777" w:rsidR="008C66F9" w:rsidRPr="00F04A9B" w:rsidRDefault="004111B0">
      <w:pPr>
        <w:pStyle w:val="FirstParagraph"/>
      </w:pPr>
      <w:r w:rsidRPr="00F04A9B">
        <w:rPr>
          <w:i/>
        </w:rPr>
        <w:t xml:space="preserve">by showing with a chain of IFF's that </w:t>
      </w:r>
      <m:oMath>
        <m:r>
          <w:rPr>
            <w:rFonts w:ascii="Cambria Math" w:hAnsi="Cambria Math"/>
          </w:rPr>
          <m:t>x∈</m:t>
        </m:r>
      </m:oMath>
      <w:r w:rsidRPr="00F04A9B">
        <w:rPr>
          <w:i/>
        </w:rPr>
        <w:t xml:space="preserve"> the left-hand side of </w:t>
      </w:r>
      <m:oMath>
        <m:r>
          <w:rPr>
            <w:rFonts w:ascii="Cambria Math" w:hAnsi="Cambria Math"/>
          </w:rPr>
          <m:t>(4.9)</m:t>
        </m:r>
      </m:oMath>
      <w:r w:rsidRPr="00F04A9B">
        <w:rPr>
          <w:i/>
        </w:rPr>
        <w:t xml:space="preserve"> iff </w:t>
      </w:r>
      <m:oMath>
        <m:r>
          <w:rPr>
            <w:rFonts w:ascii="Cambria Math" w:hAnsi="Cambria Math"/>
          </w:rPr>
          <m:t>x∈</m:t>
        </m:r>
      </m:oMath>
      <w:r w:rsidRPr="00F04A9B">
        <w:rPr>
          <w:i/>
        </w:rPr>
        <w:t xml:space="preserve"> the right-hand side. You may assume the propositional version (3.14) of De Morgan's Law.</w:t>
      </w:r>
    </w:p>
    <w:p w14:paraId="2C806375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NOT</m:t>
          </m:r>
          <m:r>
            <w:rPr>
              <w:rFonts w:ascii="Cambria Math" w:hAnsi="Cambria Math"/>
            </w:rPr>
            <m:t>(A</m:t>
          </m:r>
          <m:r>
            <m:rPr>
              <m:sty m:val="p"/>
            </m:rPr>
            <w:rPr>
              <w:rFonts w:ascii="Cambria Math" w:hAnsi="Cambria Math"/>
            </w:rPr>
            <m:t xml:space="preserve"> AND </m:t>
          </m:r>
          <m:r>
            <w:rPr>
              <w:rFonts w:ascii="Cambria Math" w:hAnsi="Cambria Math"/>
            </w:rPr>
            <m:t>B)↔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m:rPr>
              <m:sty m:val="p"/>
            </m:rPr>
            <w:rPr>
              <w:rFonts w:ascii="Cambria Math" w:hAnsi="Cambria Math"/>
            </w:rPr>
            <m:t xml:space="preserve"> OR 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 xml:space="preserve"> (De Morgan for AND) </m:t>
          </m:r>
          <m:r>
            <w:rPr>
              <w:rFonts w:ascii="Cambria Math" w:hAnsi="Cambria Math"/>
            </w:rPr>
            <m:t>(3.14)</m:t>
          </m:r>
        </m:oMath>
      </m:oMathPara>
    </w:p>
    <w:p w14:paraId="54743C1F" w14:textId="77777777" w:rsidR="008C66F9" w:rsidRPr="00F04A9B" w:rsidRDefault="008C66F9">
      <w:pPr>
        <w:pStyle w:val="FirstParagraph"/>
      </w:pPr>
    </w:p>
    <w:p w14:paraId="0A334915" w14:textId="77777777" w:rsidR="008C66F9" w:rsidRPr="00F04A9B" w:rsidRDefault="004111B0" w:rsidP="00163AE8">
      <m:oMath>
        <m:r>
          <w:rPr>
            <w:rFonts w:ascii="Cambria Math" w:hAnsi="Cambria Math"/>
          </w:rPr>
          <m:t>Proof.</m:t>
        </m:r>
      </m:oMath>
      <w:r w:rsidRPr="00F04A9B">
        <w:t xml:space="preserve"> The equality is equivalent to the assertion that</w:t>
      </w:r>
    </w:p>
    <w:p w14:paraId="6C87599B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∈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∩B</m:t>
              </m:r>
            </m:e>
          </m:bar>
          <m:r>
            <m:rPr>
              <m:sty m:val="p"/>
            </m:rPr>
            <w:rPr>
              <w:rFonts w:ascii="Cambria Math" w:hAnsi="Cambria Math"/>
            </w:rPr>
            <m:t xml:space="preserve"> iff </m:t>
          </m:r>
          <m:r>
            <w:rPr>
              <w:rFonts w:ascii="Cambria Math" w:hAnsi="Cambria Math"/>
            </w:rPr>
            <m:t>x∈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∪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</m:oMath>
      </m:oMathPara>
    </w:p>
    <w:p w14:paraId="1F858B3E" w14:textId="77777777" w:rsidR="008C66F9" w:rsidRPr="00F04A9B" w:rsidRDefault="004111B0">
      <w:pPr>
        <w:pStyle w:val="FirstParagraph"/>
      </w:pPr>
      <w:r w:rsidRPr="00F04A9B">
        <w:t xml:space="preserve"> for all </w:t>
      </w:r>
      <m:oMath>
        <m:r>
          <w:rPr>
            <w:rFonts w:ascii="Cambria Math" w:hAnsi="Cambria Math"/>
          </w:rPr>
          <m:t>x</m:t>
        </m:r>
      </m:oMath>
      <w:r w:rsidRPr="00F04A9B">
        <w:t>. Now we'll prove by a chain of iff's.</w:t>
      </w:r>
      <w:r w:rsidRPr="00F04A9B">
        <w:br/>
        <w:t xml:space="preserve"> Now we have</w:t>
      </w:r>
    </w:p>
    <w:p w14:paraId="613B8DC8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∈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∩B</m:t>
                    </m:r>
                  </m:e>
                </m:ba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∉A∩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∉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x∉B)</m:t>
                </m:r>
              </m:e>
              <m:e>
                <m:r>
                  <w:rPr>
                    <w:rFonts w:ascii="Cambria Math" w:hAnsi="Cambria Math"/>
                  </w:rPr>
                  <m:t>(De Morgan for AND(3.14)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∈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x∈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bar>
                <m:r>
                  <w:rPr>
                    <w:rFonts w:ascii="Cambria Math" w:hAnsi="Cambria Math"/>
                  </w:rPr>
                  <m:t>∪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e/>
            </m:mr>
          </m:m>
        </m:oMath>
      </m:oMathPara>
    </w:p>
    <w:p w14:paraId="596F5962" w14:textId="5862D27E" w:rsidR="008C66F9" w:rsidRDefault="008C66F9">
      <w:pPr>
        <w:pStyle w:val="a0"/>
      </w:pPr>
    </w:p>
    <w:p w14:paraId="6232206F" w14:textId="38133B69" w:rsidR="00163AE8" w:rsidRDefault="00163AE8">
      <w:pPr>
        <w:pStyle w:val="a0"/>
      </w:pPr>
    </w:p>
    <w:p w14:paraId="54DAF300" w14:textId="6EA92841" w:rsidR="00163AE8" w:rsidRDefault="00163AE8">
      <w:pPr>
        <w:pStyle w:val="a0"/>
      </w:pPr>
    </w:p>
    <w:p w14:paraId="6A7A3CF9" w14:textId="77777777" w:rsidR="00163AE8" w:rsidRPr="00F04A9B" w:rsidRDefault="00163AE8">
      <w:pPr>
        <w:pStyle w:val="a0"/>
      </w:pPr>
    </w:p>
    <w:p w14:paraId="7F0C9683" w14:textId="20F7099E" w:rsidR="00163AE8" w:rsidRPr="00163AE8" w:rsidRDefault="00745523" w:rsidP="00163AE8">
      <w:r>
        <w:rPr>
          <w:noProof/>
        </w:rPr>
        <w:pict w14:anchorId="0891E5CC">
          <v:rect id="_x0000_i1027" alt="" style="width:415.3pt;height:.05pt;mso-width-percent:0;mso-height-percent:0;mso-width-percent:0;mso-height-percent:0" o:hralign="center" o:hrstd="t" o:hr="t"/>
        </w:pict>
      </w:r>
    </w:p>
    <w:p w14:paraId="5DECCE5A" w14:textId="350AEC00" w:rsidR="008C66F9" w:rsidRPr="00F04A9B" w:rsidRDefault="004111B0">
      <w:pPr>
        <w:pStyle w:val="FirstParagraph"/>
      </w:pPr>
      <w:r w:rsidRPr="00F04A9B">
        <w:rPr>
          <w:b/>
        </w:rPr>
        <w:t>Problem 4.6.</w:t>
      </w:r>
      <w:r w:rsidRPr="00F04A9B">
        <w:br/>
      </w:r>
      <w:r w:rsidRPr="00F04A9B">
        <w:rPr>
          <w:i/>
        </w:rPr>
        <w:t>Powerset Properties.</w:t>
      </w:r>
      <w:r w:rsidRPr="00F04A9B">
        <w:br/>
      </w:r>
      <w:r w:rsidRPr="00F04A9B">
        <w:rPr>
          <w:i/>
        </w:rPr>
        <w:t xml:space="preserve"> Let </w:t>
      </w:r>
      <m:oMath>
        <m:r>
          <w:rPr>
            <w:rFonts w:ascii="Cambria Math" w:hAnsi="Cambria Math"/>
          </w:rPr>
          <m:t>A</m:t>
        </m:r>
      </m:oMath>
      <w:r w:rsidRPr="00F04A9B">
        <w:rPr>
          <w:i/>
        </w:rPr>
        <w:t xml:space="preserve"> and </w:t>
      </w:r>
      <m:oMath>
        <m:r>
          <w:rPr>
            <w:rFonts w:ascii="Cambria Math" w:hAnsi="Cambria Math"/>
          </w:rPr>
          <m:t>B</m:t>
        </m:r>
      </m:oMath>
      <w:r w:rsidRPr="00F04A9B">
        <w:rPr>
          <w:i/>
        </w:rPr>
        <w:t xml:space="preserve"> be sets.</w:t>
      </w:r>
      <w:r w:rsidRPr="00F04A9B">
        <w:br/>
        <w:t xml:space="preserve"> </w:t>
      </w:r>
      <w:r w:rsidRPr="00F04A9B">
        <w:rPr>
          <w:b/>
        </w:rPr>
        <w:t>(a)</w:t>
      </w:r>
      <w:r w:rsidRPr="00F04A9B">
        <w:t xml:space="preserve"> </w:t>
      </w:r>
      <w:r w:rsidRPr="00F04A9B">
        <w:rPr>
          <w:i/>
        </w:rPr>
        <w:t>Prove that</w:t>
      </w:r>
    </w:p>
    <w:p w14:paraId="60B5390C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∩B)=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)∩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B)</m:t>
          </m:r>
        </m:oMath>
      </m:oMathPara>
    </w:p>
    <w:p w14:paraId="235A5FD9" w14:textId="77777777" w:rsidR="008C66F9" w:rsidRPr="00F04A9B" w:rsidRDefault="004111B0">
      <w:pPr>
        <w:pStyle w:val="FirstParagraph"/>
      </w:pPr>
      <w:r w:rsidRPr="00F04A9B">
        <w:t xml:space="preserve"> </w:t>
      </w:r>
      <w:r w:rsidRPr="00F04A9B">
        <w:rPr>
          <w:b/>
        </w:rPr>
        <w:t>(b)</w:t>
      </w:r>
      <w:r w:rsidRPr="00F04A9B">
        <w:t xml:space="preserve"> </w:t>
      </w:r>
      <w:r w:rsidRPr="00F04A9B">
        <w:rPr>
          <w:i/>
        </w:rPr>
        <w:t>Prove that</w:t>
      </w:r>
    </w:p>
    <w:p w14:paraId="5D1BBD2E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)∪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B))⊆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∪B)</m:t>
          </m:r>
        </m:oMath>
      </m:oMathPara>
    </w:p>
    <w:p w14:paraId="0C357424" w14:textId="77777777" w:rsidR="008C66F9" w:rsidRPr="00F04A9B" w:rsidRDefault="004111B0">
      <w:pPr>
        <w:pStyle w:val="FirstParagraph"/>
      </w:pPr>
      <w:r w:rsidRPr="00F04A9B">
        <w:t xml:space="preserve"> </w:t>
      </w:r>
      <w:r w:rsidRPr="00F04A9B">
        <w:rPr>
          <w:i/>
        </w:rPr>
        <w:t xml:space="preserve">with equality holding iff one of </w:t>
      </w:r>
      <m:oMath>
        <m:r>
          <w:rPr>
            <w:rFonts w:ascii="Cambria Math" w:hAnsi="Cambria Math"/>
          </w:rPr>
          <m:t>A</m:t>
        </m:r>
      </m:oMath>
      <w:r w:rsidRPr="00F04A9B">
        <w:rPr>
          <w:i/>
        </w:rPr>
        <w:t xml:space="preserve"> or </w:t>
      </w:r>
      <m:oMath>
        <m:r>
          <w:rPr>
            <w:rFonts w:ascii="Cambria Math" w:hAnsi="Cambria Math"/>
          </w:rPr>
          <m:t>B</m:t>
        </m:r>
      </m:oMath>
      <w:r w:rsidRPr="00F04A9B">
        <w:rPr>
          <w:i/>
        </w:rPr>
        <w:t xml:space="preserve"> is a subset of the other.</w:t>
      </w:r>
    </w:p>
    <w:p w14:paraId="79B5482A" w14:textId="77777777" w:rsidR="008C66F9" w:rsidRPr="00F04A9B" w:rsidRDefault="008C66F9">
      <w:pPr>
        <w:pStyle w:val="a0"/>
      </w:pPr>
    </w:p>
    <w:p w14:paraId="6B6A0B7E" w14:textId="4038A6C6" w:rsidR="008C66F9" w:rsidRPr="00F04A9B" w:rsidRDefault="004111B0" w:rsidP="00163AE8">
      <w:r w:rsidRPr="00F04A9B">
        <w:rPr>
          <w:b/>
        </w:rPr>
        <w:t>(a)</w:t>
      </w:r>
      <w:r w:rsidRPr="00F04A9B">
        <w:t xml:space="preserve">  </w:t>
      </w:r>
      <m:oMath>
        <m:r>
          <w:rPr>
            <w:rFonts w:ascii="Cambria Math" w:hAnsi="Cambria Math"/>
          </w:rPr>
          <m:t>Proof.</m:t>
        </m:r>
      </m:oMath>
      <w:r w:rsidRPr="00F04A9B">
        <w:t xml:space="preserve"> The equality is equivalent to the assertion that</w:t>
      </w:r>
    </w:p>
    <w:p w14:paraId="5E47C9AC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∈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∩B)</m:t>
          </m:r>
          <m:r>
            <m:rPr>
              <m:sty m:val="p"/>
            </m:rPr>
            <w:rPr>
              <w:rFonts w:ascii="Cambria Math" w:hAnsi="Cambria Math"/>
            </w:rPr>
            <m:t xml:space="preserve"> iff </m:t>
          </m:r>
          <m:r>
            <w:rPr>
              <w:rFonts w:ascii="Cambria Math" w:hAnsi="Cambria Math"/>
            </w:rPr>
            <m:t>x∈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)∩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B)</m:t>
          </m:r>
        </m:oMath>
      </m:oMathPara>
    </w:p>
    <w:p w14:paraId="0310B0B7" w14:textId="77777777" w:rsidR="008C66F9" w:rsidRPr="00F04A9B" w:rsidRDefault="004111B0">
      <w:pPr>
        <w:pStyle w:val="FirstParagraph"/>
      </w:pPr>
      <w:r w:rsidRPr="00F04A9B">
        <w:t xml:space="preserve"> for all </w:t>
      </w:r>
      <m:oMath>
        <m:r>
          <w:rPr>
            <w:rFonts w:ascii="Cambria Math" w:hAnsi="Cambria Math"/>
          </w:rPr>
          <m:t>x</m:t>
        </m:r>
      </m:oMath>
      <w:r w:rsidRPr="00F04A9B">
        <w:t>. Now we'll prove by a chain of iff's.</w:t>
      </w:r>
      <w:r w:rsidRPr="00F04A9B">
        <w:br/>
        <w:t xml:space="preserve"> Now we have</w:t>
      </w:r>
    </w:p>
    <w:p w14:paraId="32581F2B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A∩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⊆A∩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x⊆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</m:t>
                </m:r>
                <m:r>
                  <w:rPr>
                    <w:rFonts w:ascii="Cambria Math" w:hAnsi="Cambria Math"/>
                  </w:rPr>
                  <m:t>x⊆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A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ND pow</m:t>
                </m:r>
                <m:r>
                  <w:rPr>
                    <w:rFonts w:ascii="Cambria Math" w:hAnsi="Cambria Math"/>
                  </w:rPr>
                  <m:t>(B)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A)∩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B))</m:t>
                </m:r>
              </m:e>
              <m:e/>
            </m:mr>
          </m:m>
        </m:oMath>
      </m:oMathPara>
    </w:p>
    <w:p w14:paraId="0362040C" w14:textId="6E8203EE" w:rsidR="008C66F9" w:rsidRPr="00F04A9B" w:rsidRDefault="004111B0" w:rsidP="00163AE8">
      <w:r w:rsidRPr="00F04A9B">
        <w:rPr>
          <w:b/>
        </w:rPr>
        <w:t>(b)</w:t>
      </w:r>
      <w:r w:rsidRPr="00F04A9B">
        <w:t xml:space="preserve">  </w:t>
      </w:r>
      <m:oMath>
        <m:r>
          <w:rPr>
            <w:rFonts w:ascii="Cambria Math" w:hAnsi="Cambria Math"/>
          </w:rPr>
          <m:t>Proof.</m:t>
        </m:r>
      </m:oMath>
      <w:r w:rsidRPr="00F04A9B">
        <w:t xml:space="preserve"> The equality is equivalent to the assertion that</w:t>
      </w:r>
    </w:p>
    <w:p w14:paraId="624204EB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∈(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)∪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B))</m:t>
          </m:r>
          <m:r>
            <m:rPr>
              <m:sty m:val="p"/>
            </m:rPr>
            <w:rPr>
              <w:rFonts w:ascii="Cambria Math" w:hAnsi="Cambria Math"/>
            </w:rPr>
            <m:t xml:space="preserve"> iff </m:t>
          </m:r>
          <m:r>
            <w:rPr>
              <w:rFonts w:ascii="Cambria Math" w:hAnsi="Cambria Math"/>
            </w:rPr>
            <m:t>x∈</m:t>
          </m:r>
          <m:r>
            <m:rPr>
              <m:sty m:val="p"/>
            </m:rPr>
            <w:rPr>
              <w:rFonts w:ascii="Cambria Math" w:hAnsi="Cambria Math"/>
            </w:rPr>
            <m:t>pow</m:t>
          </m:r>
          <m:r>
            <w:rPr>
              <w:rFonts w:ascii="Cambria Math" w:hAnsi="Cambria Math"/>
            </w:rPr>
            <m:t>(A∪B)</m:t>
          </m:r>
        </m:oMath>
      </m:oMathPara>
    </w:p>
    <w:p w14:paraId="19C38CEE" w14:textId="317852A6" w:rsidR="008C66F9" w:rsidRPr="00F04A9B" w:rsidRDefault="004111B0" w:rsidP="00163AE8">
      <w:r w:rsidRPr="00F04A9B">
        <w:t xml:space="preserve">for all </w:t>
      </w:r>
      <m:oMath>
        <m:r>
          <w:rPr>
            <w:rFonts w:ascii="Cambria Math" w:hAnsi="Cambria Math"/>
          </w:rPr>
          <m:t>x</m:t>
        </m:r>
      </m:oMath>
      <w:r w:rsidRPr="00F04A9B">
        <w:t>. Now we'll prove by a chain of iff's.</w:t>
      </w:r>
      <w:r w:rsidRPr="00F04A9B">
        <w:br/>
        <w:t>Now we have</w:t>
      </w:r>
    </w:p>
    <w:p w14:paraId="7E024CF7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A)∪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B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⊆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x⊆B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⊆A∪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OR </m:t>
                </m:r>
                <m:r>
                  <w:rPr>
                    <w:rFonts w:ascii="Cambria Math" w:hAnsi="Cambria Math"/>
                  </w:rPr>
                  <m:t>x⊆B∪A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A∪B)∪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B∪A)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ff </m:t>
                </m:r>
                <m:r>
                  <w:rPr>
                    <w:rFonts w:ascii="Cambria Math" w:hAnsi="Cambria Math"/>
                  </w:rPr>
                  <m:t>x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w</m:t>
                </m:r>
                <m:r>
                  <w:rPr>
                    <w:rFonts w:ascii="Cambria Math" w:hAnsi="Cambria Math"/>
                  </w:rPr>
                  <m:t>(A∪B)</m:t>
                </m:r>
              </m:e>
              <m:e/>
            </m:mr>
          </m:m>
        </m:oMath>
      </m:oMathPara>
    </w:p>
    <w:p w14:paraId="394F9D03" w14:textId="77777777" w:rsidR="008C66F9" w:rsidRPr="00F04A9B" w:rsidRDefault="008C66F9">
      <w:pPr>
        <w:pStyle w:val="FirstParagraph"/>
      </w:pPr>
    </w:p>
    <w:p w14:paraId="3E474A8A" w14:textId="70076FFC" w:rsidR="008C66F9" w:rsidRDefault="008C66F9">
      <w:pPr>
        <w:pStyle w:val="a0"/>
      </w:pPr>
    </w:p>
    <w:p w14:paraId="686013E6" w14:textId="48E85A69" w:rsidR="00163AE8" w:rsidRDefault="00163AE8">
      <w:pPr>
        <w:pStyle w:val="a0"/>
      </w:pPr>
    </w:p>
    <w:p w14:paraId="14E151A7" w14:textId="77777777" w:rsidR="00163AE8" w:rsidRPr="00F04A9B" w:rsidRDefault="00163AE8">
      <w:pPr>
        <w:pStyle w:val="a0"/>
      </w:pPr>
    </w:p>
    <w:p w14:paraId="500370CA" w14:textId="77777777" w:rsidR="008C66F9" w:rsidRPr="00F04A9B" w:rsidRDefault="00745523">
      <w:r>
        <w:rPr>
          <w:noProof/>
        </w:rPr>
        <w:pict w14:anchorId="332439BE">
          <v:rect id="_x0000_i1026" alt="" style="width:415.3pt;height:.05pt;mso-width-percent:0;mso-height-percent:0;mso-width-percent:0;mso-height-percent:0" o:hralign="center" o:hrstd="t" o:hr="t"/>
        </w:pict>
      </w:r>
    </w:p>
    <w:p w14:paraId="2F0ADB5D" w14:textId="77777777" w:rsidR="008C66F9" w:rsidRPr="00F04A9B" w:rsidRDefault="004111B0">
      <w:pPr>
        <w:pStyle w:val="FirstParagraph"/>
      </w:pPr>
      <w:r w:rsidRPr="00F04A9B">
        <w:rPr>
          <w:b/>
        </w:rPr>
        <w:t>Problem 5.4.</w:t>
      </w:r>
      <w:r w:rsidRPr="00F04A9B">
        <w:br/>
      </w:r>
      <w:r w:rsidRPr="00F04A9B">
        <w:rPr>
          <w:i/>
        </w:rPr>
        <w:t xml:space="preserve">Prove by induction on </w:t>
      </w:r>
      <m:oMath>
        <m:r>
          <w:rPr>
            <w:rFonts w:ascii="Cambria Math" w:hAnsi="Cambria Math"/>
          </w:rPr>
          <m:t>n</m:t>
        </m:r>
      </m:oMath>
      <w:r w:rsidRPr="00F04A9B">
        <w:rPr>
          <w:i/>
        </w:rPr>
        <w:t xml:space="preserve"> that</w:t>
      </w:r>
    </w:p>
    <w:p w14:paraId="4E8E3A6D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+r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⋯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n+1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num>
            <m:den>
              <m:r>
                <w:rPr>
                  <w:rFonts w:ascii="Cambria Math" w:hAnsi="Cambria Math"/>
                </w:rPr>
                <m:t>r-1</m:t>
              </m:r>
            </m:den>
          </m:f>
        </m:oMath>
      </m:oMathPara>
    </w:p>
    <w:p w14:paraId="416457EA" w14:textId="77777777" w:rsidR="008C66F9" w:rsidRPr="00F04A9B" w:rsidRDefault="004111B0">
      <w:pPr>
        <w:pStyle w:val="FirstParagraph"/>
      </w:pPr>
      <w:r w:rsidRPr="00F04A9B">
        <w:rPr>
          <w:i/>
        </w:rPr>
        <w:t xml:space="preserve">for all </w:t>
      </w:r>
      <m:oMath>
        <m:r>
          <w:rPr>
            <w:rFonts w:ascii="Cambria Math" w:hAnsi="Cambria Math"/>
          </w:rPr>
          <m:t>n∈</m:t>
        </m:r>
        <m:r>
          <m:rPr>
            <m:scr m:val="double-struck"/>
            <m:sty m:val="p"/>
          </m:rPr>
          <w:rPr>
            <w:rFonts w:ascii="Cambria Math" w:hAnsi="Cambria Math"/>
          </w:rPr>
          <m:t>N</m:t>
        </m:r>
      </m:oMath>
      <w:r w:rsidRPr="00F04A9B">
        <w:rPr>
          <w:i/>
        </w:rPr>
        <w:t xml:space="preserve"> and numbers </w:t>
      </w:r>
      <m:oMath>
        <m:r>
          <w:rPr>
            <w:rFonts w:ascii="Cambria Math" w:hAnsi="Cambria Math"/>
          </w:rPr>
          <m:t>r≠1</m:t>
        </m:r>
      </m:oMath>
      <w:r w:rsidRPr="00F04A9B">
        <w:rPr>
          <w:i/>
        </w:rPr>
        <w:t>.</w:t>
      </w:r>
    </w:p>
    <w:p w14:paraId="418D9090" w14:textId="77777777" w:rsidR="008C66F9" w:rsidRPr="00F04A9B" w:rsidRDefault="008C66F9">
      <w:pPr>
        <w:pStyle w:val="a0"/>
      </w:pPr>
    </w:p>
    <w:p w14:paraId="6EEFB502" w14:textId="77777777" w:rsidR="008C66F9" w:rsidRPr="00F04A9B" w:rsidRDefault="004111B0">
      <w:pPr>
        <w:pStyle w:val="a0"/>
      </w:pPr>
      <m:oMath>
        <m:r>
          <w:rPr>
            <w:rFonts w:ascii="Cambria Math" w:hAnsi="Cambria Math"/>
          </w:rPr>
          <m:t>Proof.</m:t>
        </m:r>
      </m:oMath>
      <w:r w:rsidRPr="00F04A9B">
        <w:t xml:space="preserve"> </w:t>
      </w:r>
    </w:p>
    <w:p w14:paraId="7CFFFF9D" w14:textId="77777777" w:rsidR="008C66F9" w:rsidRPr="00F04A9B" w:rsidRDefault="004111B0">
      <w:pPr>
        <w:numPr>
          <w:ilvl w:val="0"/>
          <w:numId w:val="8"/>
        </w:numPr>
      </w:pPr>
      <m:oMath>
        <m:r>
          <w:rPr>
            <w:rFonts w:ascii="Cambria Math" w:hAnsi="Cambria Math"/>
          </w:rPr>
          <m:t>P(0)</m:t>
        </m:r>
      </m:oMath>
      <w:r w:rsidRPr="00F04A9B">
        <w:t xml:space="preserve"> is </w:t>
      </w:r>
      <w:proofErr w:type="gramStart"/>
      <w:r w:rsidRPr="00F04A9B">
        <w:t>true, because</w:t>
      </w:r>
      <w:proofErr w:type="gramEnd"/>
      <w:r w:rsidRPr="00F04A9B">
        <w:t xml:space="preserve"> both sides of equation this equal one when </w:t>
      </w:r>
      <m:oMath>
        <m:r>
          <w:rPr>
            <w:rFonts w:ascii="Cambria Math" w:hAnsi="Cambria Math"/>
          </w:rPr>
          <m:t>n=0</m:t>
        </m:r>
      </m:oMath>
    </w:p>
    <w:p w14:paraId="03FE2DD7" w14:textId="77777777" w:rsidR="008C66F9" w:rsidRPr="00F04A9B" w:rsidRDefault="004111B0">
      <w:pPr>
        <w:numPr>
          <w:ilvl w:val="0"/>
          <w:numId w:val="8"/>
        </w:numPr>
      </w:pPr>
      <w:r w:rsidRPr="00F04A9B">
        <w:t xml:space="preserve">Assume that </w:t>
      </w:r>
      <m:oMath>
        <m:r>
          <w:rPr>
            <w:rFonts w:ascii="Cambria Math" w:hAnsi="Cambria Math"/>
          </w:rPr>
          <m:t>P(n)</m:t>
        </m:r>
      </m:oMath>
      <w:r w:rsidRPr="00F04A9B">
        <w:t xml:space="preserve"> is true, that is equation holds for some nonnegative integer </w:t>
      </w:r>
      <m:oMath>
        <m:r>
          <w:rPr>
            <w:rFonts w:ascii="Cambria Math" w:hAnsi="Cambria Math"/>
          </w:rPr>
          <m:t>n</m:t>
        </m:r>
      </m:oMath>
      <w:r w:rsidRPr="00F04A9B">
        <w:t xml:space="preserve">. Then add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+1</m:t>
            </m:r>
          </m:sup>
        </m:sSup>
      </m:oMath>
      <w:r w:rsidRPr="00F04A9B">
        <w:t xml:space="preserve"> to both sides of the equation implies that</w:t>
      </w:r>
    </w:p>
    <w:p w14:paraId="493131B3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+r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⋯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-1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+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-1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-1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r-1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+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-1</m:t>
                    </m:r>
                  </m:den>
                </m:f>
              </m:e>
            </m:mr>
          </m:m>
        </m:oMath>
      </m:oMathPara>
    </w:p>
    <w:p w14:paraId="7F4C7A63" w14:textId="77777777" w:rsidR="008C66F9" w:rsidRPr="00F04A9B" w:rsidRDefault="004111B0">
      <w:pPr>
        <w:numPr>
          <w:ilvl w:val="0"/>
          <w:numId w:val="2"/>
        </w:numPr>
      </w:pPr>
      <w:r w:rsidRPr="00F04A9B">
        <w:t xml:space="preserve">which proves </w:t>
      </w:r>
      <m:oMath>
        <m:r>
          <w:rPr>
            <w:rFonts w:ascii="Cambria Math" w:hAnsi="Cambria Math"/>
          </w:rPr>
          <m:t>P(n+1)</m:t>
        </m:r>
      </m:oMath>
      <w:r w:rsidRPr="00F04A9B">
        <w:br/>
        <w:t xml:space="preserve">So it follows by induction that </w:t>
      </w:r>
      <m:oMath>
        <m:r>
          <w:rPr>
            <w:rFonts w:ascii="Cambria Math" w:hAnsi="Cambria Math"/>
          </w:rPr>
          <m:t>P(n)</m:t>
        </m:r>
      </m:oMath>
      <w:r w:rsidRPr="00F04A9B">
        <w:t xml:space="preserve"> is true for all nonnegative </w:t>
      </w:r>
      <m:oMath>
        <m:r>
          <w:rPr>
            <w:rFonts w:ascii="Cambria Math" w:hAnsi="Cambria Math"/>
          </w:rPr>
          <m:t>n</m:t>
        </m:r>
      </m:oMath>
      <w:r w:rsidRPr="00F04A9B">
        <w:t>.</w:t>
      </w:r>
    </w:p>
    <w:p w14:paraId="34002A6B" w14:textId="77777777" w:rsidR="008C66F9" w:rsidRPr="00F04A9B" w:rsidRDefault="008C66F9">
      <w:pPr>
        <w:pStyle w:val="FirstParagraph"/>
      </w:pPr>
    </w:p>
    <w:p w14:paraId="0568077E" w14:textId="23062F8A" w:rsidR="008C66F9" w:rsidRDefault="008C66F9">
      <w:pPr>
        <w:pStyle w:val="a0"/>
      </w:pPr>
    </w:p>
    <w:p w14:paraId="3F5A79A1" w14:textId="0CF8EDAF" w:rsidR="00163AE8" w:rsidRDefault="00163AE8">
      <w:pPr>
        <w:pStyle w:val="a0"/>
      </w:pPr>
    </w:p>
    <w:p w14:paraId="44C2FE08" w14:textId="77777777" w:rsidR="00163AE8" w:rsidRPr="00F04A9B" w:rsidRDefault="00163AE8">
      <w:pPr>
        <w:pStyle w:val="a0"/>
      </w:pPr>
    </w:p>
    <w:p w14:paraId="02F41E3B" w14:textId="77777777" w:rsidR="008C66F9" w:rsidRPr="00F04A9B" w:rsidRDefault="00745523">
      <w:r>
        <w:rPr>
          <w:noProof/>
        </w:rPr>
        <w:pict w14:anchorId="041F8649">
          <v:rect id="_x0000_i1025" alt="" style="width:415.3pt;height:.05pt;mso-width-percent:0;mso-height-percent:0;mso-width-percent:0;mso-height-percent:0" o:hralign="center" o:hrstd="t" o:hr="t"/>
        </w:pict>
      </w:r>
    </w:p>
    <w:p w14:paraId="6A386C69" w14:textId="77777777" w:rsidR="008C66F9" w:rsidRPr="00F04A9B" w:rsidRDefault="004111B0">
      <w:pPr>
        <w:pStyle w:val="FirstParagraph"/>
      </w:pPr>
      <w:r w:rsidRPr="00F04A9B">
        <w:rPr>
          <w:b/>
        </w:rPr>
        <w:t>Problem 5.5.</w:t>
      </w:r>
      <w:r w:rsidRPr="00F04A9B">
        <w:br/>
      </w:r>
      <w:r w:rsidRPr="00F04A9B">
        <w:rPr>
          <w:i/>
        </w:rPr>
        <w:t>Prove by induction:</w:t>
      </w:r>
    </w:p>
    <w:p w14:paraId="11A3F415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r>
            <w:rPr>
              <w:rFonts w:ascii="Cambria Math" w:hAnsi="Cambria Math"/>
            </w:rPr>
            <m:t>+⋯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&lt;2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59D77E61" w14:textId="77777777" w:rsidR="008C66F9" w:rsidRPr="00F04A9B" w:rsidRDefault="004111B0">
      <w:pPr>
        <w:pStyle w:val="FirstParagraph"/>
      </w:pPr>
      <w:r w:rsidRPr="00F04A9B">
        <w:rPr>
          <w:i/>
        </w:rPr>
        <w:t xml:space="preserve">for all </w:t>
      </w:r>
      <m:oMath>
        <m:r>
          <w:rPr>
            <w:rFonts w:ascii="Cambria Math" w:hAnsi="Cambria Math"/>
          </w:rPr>
          <m:t>n&gt;1</m:t>
        </m:r>
      </m:oMath>
      <w:r w:rsidRPr="00F04A9B">
        <w:rPr>
          <w:i/>
        </w:rPr>
        <w:t>.</w:t>
      </w:r>
    </w:p>
    <w:p w14:paraId="3B182448" w14:textId="77777777" w:rsidR="008C66F9" w:rsidRPr="00F04A9B" w:rsidRDefault="008C66F9">
      <w:pPr>
        <w:pStyle w:val="a0"/>
      </w:pPr>
    </w:p>
    <w:p w14:paraId="2834BE37" w14:textId="77777777" w:rsidR="008C66F9" w:rsidRPr="00F04A9B" w:rsidRDefault="004111B0">
      <w:pPr>
        <w:pStyle w:val="a0"/>
      </w:pPr>
      <m:oMath>
        <m:r>
          <w:rPr>
            <w:rFonts w:ascii="Cambria Math" w:hAnsi="Cambria Math"/>
          </w:rPr>
          <m:t>Proof.</m:t>
        </m:r>
      </m:oMath>
      <w:r w:rsidRPr="00F04A9B">
        <w:t xml:space="preserve"> </w:t>
      </w:r>
    </w:p>
    <w:p w14:paraId="0A721894" w14:textId="77777777" w:rsidR="008C66F9" w:rsidRPr="00F04A9B" w:rsidRDefault="004111B0">
      <w:pPr>
        <w:numPr>
          <w:ilvl w:val="0"/>
          <w:numId w:val="9"/>
        </w:numPr>
      </w:pPr>
      <m:oMath>
        <m:r>
          <w:rPr>
            <w:rFonts w:ascii="Cambria Math" w:hAnsi="Cambria Math"/>
          </w:rPr>
          <m:t>P(2)</m:t>
        </m:r>
      </m:oMath>
      <w:r w:rsidRPr="00F04A9B">
        <w:t xml:space="preserve"> is </w:t>
      </w:r>
      <w:proofErr w:type="gramStart"/>
      <w:r w:rsidRPr="00F04A9B">
        <w:t>true, because</w:t>
      </w:r>
      <w:proofErr w:type="gramEnd"/>
      <w:r w:rsidRPr="00F04A9B">
        <w:t xml:space="preserve"> left side of equation is less than right side when </w:t>
      </w:r>
      <m:oMath>
        <m:r>
          <w:rPr>
            <w:rFonts w:ascii="Cambria Math" w:hAnsi="Cambria Math"/>
          </w:rPr>
          <m:t>n=2</m:t>
        </m:r>
      </m:oMath>
      <w:r w:rsidRPr="00F04A9B">
        <w:t xml:space="preserve"> </w:t>
      </w:r>
    </w:p>
    <w:p w14:paraId="56259C03" w14:textId="77777777" w:rsidR="008C66F9" w:rsidRPr="00F04A9B" w:rsidRDefault="004111B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&lt;2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7BDF0C68" w14:textId="77777777" w:rsidR="008C66F9" w:rsidRPr="00F04A9B" w:rsidRDefault="008C66F9">
      <w:pPr>
        <w:numPr>
          <w:ilvl w:val="0"/>
          <w:numId w:val="2"/>
        </w:numPr>
      </w:pPr>
    </w:p>
    <w:p w14:paraId="36EBF282" w14:textId="77777777" w:rsidR="008C66F9" w:rsidRPr="00F04A9B" w:rsidRDefault="004111B0">
      <w:pPr>
        <w:numPr>
          <w:ilvl w:val="0"/>
          <w:numId w:val="9"/>
        </w:numPr>
      </w:pPr>
      <w:r w:rsidRPr="00F04A9B">
        <w:t xml:space="preserve">Assume that </w:t>
      </w:r>
      <m:oMath>
        <m:r>
          <w:rPr>
            <w:rFonts w:ascii="Cambria Math" w:hAnsi="Cambria Math"/>
          </w:rPr>
          <m:t>P(n)</m:t>
        </m:r>
      </m:oMath>
      <w:r w:rsidRPr="00F04A9B">
        <w:t xml:space="preserve"> is true, that is equation holds for some nonnegative integer </w:t>
      </w:r>
      <m:oMath>
        <m:r>
          <w:rPr>
            <w:rFonts w:ascii="Cambria Math" w:hAnsi="Cambria Math"/>
          </w:rPr>
          <m:t>n</m:t>
        </m:r>
      </m:oMath>
      <w:r w:rsidRPr="00F04A9B">
        <w:t xml:space="preserve">. Then adding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(n+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Pr="00F04A9B">
        <w:t xml:space="preserve"> to both sides of the equation implies that</w:t>
      </w:r>
    </w:p>
    <w:p w14:paraId="14C34177" w14:textId="77777777" w:rsidR="008C66F9" w:rsidRPr="00F04A9B" w:rsidRDefault="0074552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</w:rPr>
                  <m:t>+⋯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(n+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w:rPr>
                    <w:rFonts w:ascii="Cambria Math" w:hAnsi="Cambria Math"/>
                  </w:rPr>
                  <m:t>&lt;2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(n+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n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+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(n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(n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(n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+1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(n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+1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(n+1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&lt;2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+1</m:t>
                    </m:r>
                  </m:den>
                </m:f>
              </m:e>
            </m:mr>
          </m:m>
        </m:oMath>
      </m:oMathPara>
    </w:p>
    <w:p w14:paraId="21B33CB6" w14:textId="77777777" w:rsidR="008C66F9" w:rsidRPr="00F04A9B" w:rsidRDefault="004111B0">
      <w:pPr>
        <w:numPr>
          <w:ilvl w:val="0"/>
          <w:numId w:val="2"/>
        </w:numPr>
      </w:pPr>
      <w:r w:rsidRPr="00F04A9B">
        <w:t xml:space="preserve">which proves </w:t>
      </w:r>
      <m:oMath>
        <m:r>
          <w:rPr>
            <w:rFonts w:ascii="Cambria Math" w:hAnsi="Cambria Math"/>
          </w:rPr>
          <m:t>P(n+1)</m:t>
        </m:r>
      </m:oMath>
    </w:p>
    <w:p w14:paraId="742CDAB8" w14:textId="77777777" w:rsidR="008C66F9" w:rsidRPr="00F04A9B" w:rsidRDefault="004111B0">
      <w:pPr>
        <w:numPr>
          <w:ilvl w:val="0"/>
          <w:numId w:val="9"/>
        </w:numPr>
      </w:pPr>
      <w:proofErr w:type="gramStart"/>
      <w:r w:rsidRPr="00F04A9B">
        <w:t>So</w:t>
      </w:r>
      <w:proofErr w:type="gramEnd"/>
      <w:r w:rsidRPr="00F04A9B">
        <w:t xml:space="preserve"> it follows by induction that </w:t>
      </w:r>
      <m:oMath>
        <m:r>
          <w:rPr>
            <w:rFonts w:ascii="Cambria Math" w:hAnsi="Cambria Math"/>
          </w:rPr>
          <m:t>P(n)</m:t>
        </m:r>
      </m:oMath>
      <w:r w:rsidRPr="00F04A9B">
        <w:t xml:space="preserve"> is true for for all </w:t>
      </w:r>
      <m:oMath>
        <m:r>
          <w:rPr>
            <w:rFonts w:ascii="Cambria Math" w:hAnsi="Cambria Math"/>
          </w:rPr>
          <m:t>n&gt;1</m:t>
        </m:r>
      </m:oMath>
      <w:r w:rsidRPr="00F04A9B">
        <w:t>.</w:t>
      </w:r>
    </w:p>
    <w:p w14:paraId="77CFC56B" w14:textId="77777777" w:rsidR="008C66F9" w:rsidRPr="00F04A9B" w:rsidRDefault="008C66F9">
      <w:pPr>
        <w:pStyle w:val="FirstParagraph"/>
      </w:pPr>
    </w:p>
    <w:sectPr w:rsidR="008C66F9" w:rsidRPr="00F04A9B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13419" w14:textId="77777777" w:rsidR="00745523" w:rsidRDefault="00745523">
      <w:pPr>
        <w:spacing w:after="0"/>
      </w:pPr>
      <w:r>
        <w:separator/>
      </w:r>
    </w:p>
  </w:endnote>
  <w:endnote w:type="continuationSeparator" w:id="0">
    <w:p w14:paraId="1CA37DAE" w14:textId="77777777" w:rsidR="00745523" w:rsidRDefault="007455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CB8E7" w14:textId="77777777" w:rsidR="00745523" w:rsidRDefault="00745523">
      <w:r>
        <w:separator/>
      </w:r>
    </w:p>
  </w:footnote>
  <w:footnote w:type="continuationSeparator" w:id="0">
    <w:p w14:paraId="09C6CD24" w14:textId="77777777" w:rsidR="00745523" w:rsidRDefault="007455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C5441" w14:textId="54C11C56" w:rsidR="00163AE8" w:rsidRDefault="00163AE8" w:rsidP="00163AE8">
    <w:pPr>
      <w:pStyle w:val="ae"/>
      <w:rPr>
        <w:rFonts w:hint="eastAsia"/>
        <w:lang w:eastAsia="zh-CN"/>
      </w:rPr>
    </w:pPr>
    <w:r w:rsidRPr="0070341C">
      <w:rPr>
        <w:sz w:val="21"/>
        <w:szCs w:val="21"/>
        <w:lang w:eastAsia="zh-CN"/>
      </w:rPr>
      <w:t xml:space="preserve">Anhui University </w:t>
    </w:r>
    <w:r>
      <w:rPr>
        <w:sz w:val="21"/>
        <w:szCs w:val="21"/>
        <w:lang w:eastAsia="zh-CN"/>
      </w:rPr>
      <w:t>o</w:t>
    </w:r>
    <w:r w:rsidRPr="0070341C">
      <w:rPr>
        <w:sz w:val="21"/>
        <w:szCs w:val="21"/>
        <w:lang w:eastAsia="zh-CN"/>
      </w:rPr>
      <w:t>f Science &amp;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1AC46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67A3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FF06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3AE8"/>
    <w:rsid w:val="004111B0"/>
    <w:rsid w:val="004E29B3"/>
    <w:rsid w:val="00590D07"/>
    <w:rsid w:val="00745523"/>
    <w:rsid w:val="00784D58"/>
    <w:rsid w:val="008C66F9"/>
    <w:rsid w:val="008D6863"/>
    <w:rsid w:val="00B86B75"/>
    <w:rsid w:val="00BC48D5"/>
    <w:rsid w:val="00C36279"/>
    <w:rsid w:val="00E315A3"/>
    <w:rsid w:val="00F04A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5CD5F"/>
  <w15:docId w15:val="{B6696BF3-10A7-7745-8876-766B6C648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iPriority w:val="99"/>
    <w:unhideWhenUsed/>
    <w:rsid w:val="00163A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163AE8"/>
    <w:rPr>
      <w:sz w:val="18"/>
      <w:szCs w:val="18"/>
    </w:rPr>
  </w:style>
  <w:style w:type="paragraph" w:styleId="af0">
    <w:name w:val="footer"/>
    <w:basedOn w:val="a"/>
    <w:link w:val="af1"/>
    <w:unhideWhenUsed/>
    <w:rsid w:val="00163AE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63A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554</Words>
  <Characters>3162</Characters>
  <Application>Microsoft Office Word</Application>
  <DocSecurity>0</DocSecurity>
  <Lines>26</Lines>
  <Paragraphs>7</Paragraphs>
  <ScaleCrop>false</ScaleCrop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金 程拓</cp:lastModifiedBy>
  <cp:revision>3</cp:revision>
  <dcterms:created xsi:type="dcterms:W3CDTF">2021-11-04T06:02:00Z</dcterms:created>
  <dcterms:modified xsi:type="dcterms:W3CDTF">2021-11-04T06:06:00Z</dcterms:modified>
</cp:coreProperties>
</file>